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第三章"/>
    <w:p>
      <w:pPr>
        <w:pStyle w:val="Heading2"/>
      </w:pPr>
      <w:r>
        <w:t xml:space="preserve">第三章</w:t>
      </w:r>
    </w:p>
    <w:bookmarkEnd w:id="20"/>
    <w:bookmarkStart w:id="31" w:name="X1f836cb4ea6efb2a0b1b99f41ad8b103eff4b59"/>
    <w:p>
      <w:pPr>
        <w:pStyle w:val="Heading2"/>
      </w:pPr>
      <w:r>
        <w:t xml:space="preserve">3.4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3_4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ur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bruar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c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i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l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Septemb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ob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emb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emb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Start w:id="21" w:name="Xa3512f4dfa95a03169c5a670a4c91a19b3077b4"/>
    <w:p>
      <w:pPr>
        <w:pStyle w:val="Heading3"/>
      </w:pPr>
      <w:r>
        <w:t xml:space="preserve">3.9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3_9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first 9 digits of an ISBN as integer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ISBN-10 number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X6b9b6ccd0440bc448ae4b0267c316b751bcf826"/>
    <w:p>
      <w:pPr>
        <w:pStyle w:val="Heading3"/>
      </w:pPr>
      <w:r>
        <w:t xml:space="preserve">3.15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3_15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three-digit integer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0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0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0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  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will win: 1000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will win: 300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will win: 100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 pr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X84c9aa070f9d126532293b8687d2ff3966060f0"/>
    <w:p>
      <w:pPr>
        <w:pStyle w:val="Heading3"/>
      </w:pPr>
      <w:r>
        <w:t xml:space="preserve">3.19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3_19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three sides of the triangle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rimeter of triangle i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triangl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Xf6955d227a320c7f1f6c7da2a6d96a851a8118f"/>
    <w:p>
      <w:pPr>
        <w:pStyle w:val="Heading3"/>
      </w:pPr>
      <w:r>
        <w:t xml:space="preserve">3.21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3_21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year: (e.g., 2021)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month: 1-1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day of the month: 1-31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y of the week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4"/>
    <w:bookmarkStart w:id="25" w:name="X1110df80ca4086e306c4c52ab485a35cf761acc"/>
    <w:p>
      <w:pPr>
        <w:pStyle w:val="Heading3"/>
      </w:pPr>
      <w:r>
        <w:t xml:space="preserve">3.22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3_22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point with two coordinates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int 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is in the circl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int 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is not in the circl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5"/>
    <w:bookmarkStart w:id="26" w:name="Xb4dd52770e258826c4174c36202b18f649e262f"/>
    <w:p>
      <w:pPr>
        <w:pStyle w:val="Heading3"/>
      </w:pPr>
      <w:r>
        <w:t xml:space="preserve">3.23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3_23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point with two coordinates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int 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is in the rectangl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int 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is not in the rectangl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X14127d1002e9938e2e1ee54cd92fd8195a248b0"/>
    <w:p>
      <w:pPr>
        <w:pStyle w:val="Heading3"/>
      </w:pPr>
      <w:r>
        <w:t xml:space="preserve">3.24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3_24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b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ond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d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c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card you picked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of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7"/>
    <w:bookmarkStart w:id="28" w:name="X76e5a3a32038d0ba2d7e8fac5f6a5249a68e749"/>
    <w:p>
      <w:pPr>
        <w:pStyle w:val="Heading3"/>
      </w:pPr>
      <w:r>
        <w:t xml:space="preserve">3.27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3_27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point's x- and y-coordinates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point is in the triangl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point is not in the triangl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8"/>
    <w:bookmarkStart w:id="29" w:name="X547f6312291149b2a3269420b59747949760a0d"/>
    <w:p>
      <w:pPr>
        <w:pStyle w:val="Heading3"/>
      </w:pPr>
      <w:r>
        <w:t xml:space="preserve">3.28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3_28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r1's center x-, y-coordinates, width, and height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idt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eigh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r2's center x-, y-coordinates, width, and height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idt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eigh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ef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dth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igh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dth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u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eight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ow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eight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ef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dth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igh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dth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u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eight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ow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eight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1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eft2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1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right2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p1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up2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own1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own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2 is inside r1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p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own2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own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p2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ight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ft2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left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ight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2 does not overlap r1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2 overlap r1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bookmarkEnd w:id="29"/>
    <w:bookmarkStart w:id="30" w:name="Xd396f9047754b91e68d992920b521280cd9d351"/>
    <w:p>
      <w:pPr>
        <w:pStyle w:val="Heading3"/>
      </w:pPr>
      <w:r>
        <w:t xml:space="preserve">3.29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3_29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circle1's center x-, y-coordinates, and radius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circle2's center x-, y-coordinates, and radius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2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ircle2 is inside circle1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ircle2 overlaps circle1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ircle2 does not overlap circle1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0"/>
    <w:bookmarkEnd w:id="31"/>
    <w:bookmarkStart w:id="48" w:name="第五章"/>
    <w:p>
      <w:pPr>
        <w:pStyle w:val="Heading2"/>
      </w:pPr>
      <w:r>
        <w:t xml:space="preserve">第五章</w:t>
      </w:r>
    </w:p>
    <w:bookmarkStart w:id="32" w:name="X109c85a45b703f87f1413a405549a2cea9ab556"/>
    <w:p>
      <w:pPr>
        <w:pStyle w:val="Heading3"/>
      </w:pPr>
      <w:r>
        <w:t xml:space="preserve">5.7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5_7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2"/>
    <w:bookmarkStart w:id="33" w:name="X42e9ae35ca000441e9ea0566bb96694ed97d0bc"/>
    <w:p>
      <w:pPr>
        <w:pStyle w:val="Heading3"/>
      </w:pPr>
      <w:r>
        <w:t xml:space="preserve">5.17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5_17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number of lines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3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3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</w:p>
    <w:bookmarkEnd w:id="33"/>
    <w:bookmarkStart w:id="34" w:name="Xa279e5c5354af5ae7810101fd16c35a749451cc"/>
    <w:p>
      <w:pPr>
        <w:pStyle w:val="Heading3"/>
      </w:pPr>
      <w:r>
        <w:t xml:space="preserve">5.19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5_19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 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m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4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4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</w:p>
    <w:bookmarkEnd w:id="34"/>
    <w:bookmarkStart w:id="35" w:name="X1afc4c2917059721285db729422445840ce77e8"/>
    <w:p>
      <w:pPr>
        <w:pStyle w:val="Heading3"/>
      </w:pPr>
      <w:r>
        <w:t xml:space="preserve">5.21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5_21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an Amount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umber of Years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terest Rate    Monthly Payment    Total Paymen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onthlyInterest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onthlyPay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mou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onthlyInterestRate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onthlyInterestR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otalPay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lyPayme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3f%%</w:t>
      </w:r>
      <w:r>
        <w:rPr>
          <w:rStyle w:val="StringTok"/>
        </w:rPr>
        <w:t xml:space="preserve">          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            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lyPay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Paym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5"/>
    <w:bookmarkStart w:id="36" w:name="X2ef9733f34012fee57a30e23cfeaf3810f47298"/>
    <w:p>
      <w:pPr>
        <w:pStyle w:val="Heading3"/>
      </w:pPr>
      <w:r>
        <w:t xml:space="preserve">5.22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5_22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an Amount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umber of Years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Of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nual Interest Rate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onthlyInterest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onthlyPay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mou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onthlyInterestRat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onthlyInterestR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OfYear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otalPay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lyPayme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berOfYear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thly Paymen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onthlyPaym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tal Paymen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talPayme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yment#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e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lan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berOfYear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inter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lyInterest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lyPayme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ntere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ncip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r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ncip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6"/>
    <w:bookmarkStart w:id="37" w:name="X0a8a5c3f7bac086c6df1a59b7da7e26eee029a1"/>
    <w:p>
      <w:pPr>
        <w:pStyle w:val="Heading3"/>
      </w:pPr>
      <w:r>
        <w:t xml:space="preserve">5.25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5_25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PI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g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i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7"/>
    <w:bookmarkStart w:id="38" w:name="X5155d043a8e6fffa4385a64df15a176f4752551"/>
    <w:p>
      <w:pPr>
        <w:pStyle w:val="Heading3"/>
      </w:pPr>
      <w:r>
        <w:t xml:space="preserve">5.26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5_26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e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8"/>
    <w:bookmarkStart w:id="39" w:name="X2ab0e4326f1e9096ffc3217cd20a17829a5c486"/>
    <w:p>
      <w:pPr>
        <w:pStyle w:val="Heading3"/>
      </w:pPr>
      <w:r>
        <w:t xml:space="preserve">5.27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5_27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m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9"/>
    <w:bookmarkStart w:id="40" w:name="Xd7deb7af392ce1dd0b07cc0e31a54ffbcbfe9fc"/>
    <w:p>
      <w:pPr>
        <w:pStyle w:val="Heading3"/>
      </w:pPr>
      <w:r>
        <w:t xml:space="preserve">5.28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5_28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uar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bruar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c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i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l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tember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Octob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emb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emb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ar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first day of the year is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1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0"/>
    <w:bookmarkStart w:id="41" w:name="X45335a6aaa02e8642218d06ddbb9073cb1e3d69"/>
    <w:p>
      <w:pPr>
        <w:pStyle w:val="Heading3"/>
      </w:pPr>
      <w:r>
        <w:t xml:space="preserve">5.29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5_29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ars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first day of the year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MonthTit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hat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MonthBod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MonthTit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what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MonthBod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hat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Lea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SureDay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ap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onLeap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Le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apDay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nLeapDay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nth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mon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uar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mon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bruar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mon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ch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mon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i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mon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mon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mon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l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mon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mon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tembe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mon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obe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mon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embe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mon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embe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nth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MonthTit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nth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     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onth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-----------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Sun Mon Tue Wed Thu Fri Sa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MonthBod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hat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hatDay is the first day of the month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hatDay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 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rac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SureDay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ays[month - 1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4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rac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ck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ck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1"/>
    <w:bookmarkStart w:id="42" w:name="X313e644f8fda754eeeddc6c00eb824b00fea515"/>
    <w:p>
      <w:pPr>
        <w:pStyle w:val="Heading3"/>
      </w:pPr>
      <w:r>
        <w:t xml:space="preserve">5.32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5_32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2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u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2"/>
    <w:bookmarkStart w:id="43" w:name="Xa69aa1b60febf635d84cdca387928f10062450d"/>
    <w:p>
      <w:pPr>
        <w:pStyle w:val="Heading3"/>
      </w:pPr>
      <w:r>
        <w:t xml:space="preserve">5.33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5_33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nu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n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3"/>
    <w:bookmarkStart w:id="44" w:name="Xe86d8c0a0eb12d71f5fcb6ce71218482465aae7"/>
    <w:p>
      <w:pPr>
        <w:pStyle w:val="Heading3"/>
      </w:pPr>
      <w:r>
        <w:t xml:space="preserve">5.36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5_36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first 9 digits of an ISBN as integer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ISBN-10 number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4"/>
    <w:bookmarkStart w:id="45" w:name="Xec24305aabd039523e863b97fc436f600b30b42"/>
    <w:p>
      <w:pPr>
        <w:pStyle w:val="Heading3"/>
      </w:pPr>
      <w:r>
        <w:t xml:space="preserve">5.37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5_37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put a digit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</w:t>
      </w:r>
      <w:r>
        <w:rPr>
          <w:rStyle w:val="OperatorTok"/>
        </w:rPr>
        <w:t xml:space="preserve">[++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um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5"/>
    <w:bookmarkStart w:id="46" w:name="X93f0b067a05c35392acf5a68ae51f414b877d32"/>
    <w:p>
      <w:pPr>
        <w:pStyle w:val="Heading3"/>
      </w:pPr>
      <w:r>
        <w:t xml:space="preserve">5.38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5_38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digit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</w:t>
      </w:r>
      <w:r>
        <w:rPr>
          <w:rStyle w:val="OperatorTok"/>
        </w:rPr>
        <w:t xml:space="preserve">[++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um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6"/>
    <w:bookmarkStart w:id="47" w:name="X741f79aca77af5b5793817bd36737360dcb0a29"/>
    <w:p>
      <w:pPr>
        <w:pStyle w:val="Heading3"/>
      </w:pPr>
      <w:r>
        <w:t xml:space="preserve">5.45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5_45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10 numbers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mean is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standard deviation is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um2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5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su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));</w:t>
      </w:r>
      <w:r>
        <w:br/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4T12:58:53Z</dcterms:created>
  <dcterms:modified xsi:type="dcterms:W3CDTF">2021-10-24T12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